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9C3EC6" w:rsidR="00BD67F1" w:rsidP="00BD67F1" w:rsidRDefault="00BD67F1" w14:paraId="741A5DE6" w14:textId="77777777">
      <w:pPr>
        <w:rPr>
          <w:b/>
          <w:sz w:val="28"/>
          <w:lang w:val="en-GB"/>
        </w:rPr>
      </w:pPr>
      <w:r w:rsidRPr="009C3EC6">
        <w:rPr>
          <w:b/>
          <w:sz w:val="28"/>
          <w:lang w:val="en-GB"/>
        </w:rPr>
        <w:t xml:space="preserve">Introduction – </w:t>
      </w:r>
      <w:r>
        <w:rPr>
          <w:b/>
          <w:sz w:val="28"/>
          <w:lang w:val="en-GB"/>
        </w:rPr>
        <w:t>cluster analysis</w:t>
      </w:r>
    </w:p>
    <w:p w:rsidRPr="009C3EC6" w:rsidR="00BD67F1" w:rsidP="00BD67F1" w:rsidRDefault="00BD67F1" w14:paraId="329125C9" w14:textId="77777777">
      <w:pPr>
        <w:rPr>
          <w:lang w:val="en-GB"/>
        </w:rPr>
      </w:pPr>
      <w:r w:rsidRPr="009C3EC6">
        <w:rPr>
          <w:lang w:val="en"/>
        </w:rPr>
        <w:t>The task of cluster analysis is to divide the set into groups of cases in which the elements forming the group are similar to each other (most often - close, in the sense of distance), and the elements belonging to other groups - different.</w:t>
      </w:r>
      <w:r w:rsidRPr="009C3EC6">
        <w:rPr>
          <w:lang w:val="en"/>
        </w:rPr>
        <w:br/>
      </w:r>
      <w:r w:rsidRPr="009C3EC6">
        <w:rPr>
          <w:lang w:val="en"/>
        </w:rPr>
        <w:t>Clustering methods:</w:t>
      </w:r>
      <w:r w:rsidRPr="009C3EC6">
        <w:rPr>
          <w:lang w:val="en"/>
        </w:rPr>
        <w:br/>
      </w:r>
      <w:r w:rsidRPr="009C3EC6">
        <w:rPr>
          <w:lang w:val="en"/>
        </w:rPr>
        <w:t>a) hierarchical - the division of the set into clusters is obtained on the basis of the previous division (either more general or detailed) in such a way that solutions form a hierarchical structure</w:t>
      </w:r>
      <w:r w:rsidRPr="009C3EC6">
        <w:rPr>
          <w:lang w:val="en"/>
        </w:rPr>
        <w:br/>
      </w:r>
      <w:r w:rsidRPr="009C3EC6">
        <w:rPr>
          <w:lang w:val="en"/>
        </w:rPr>
        <w:t xml:space="preserve">b) </w:t>
      </w:r>
      <w:r>
        <w:rPr>
          <w:lang w:val="en"/>
        </w:rPr>
        <w:t>partitioning</w:t>
      </w:r>
      <w:r w:rsidRPr="009C3EC6">
        <w:rPr>
          <w:lang w:val="en"/>
        </w:rPr>
        <w:t xml:space="preserve"> - clusters are obtained by generating </w:t>
      </w:r>
      <w:r>
        <w:rPr>
          <w:lang w:val="en"/>
        </w:rPr>
        <w:t>partitions</w:t>
      </w:r>
      <w:r w:rsidRPr="009C3EC6">
        <w:rPr>
          <w:lang w:val="en"/>
        </w:rPr>
        <w:t xml:space="preserve"> of the data set</w:t>
      </w:r>
    </w:p>
    <w:p w:rsidRPr="009C3EC6" w:rsidR="00BD67F1" w:rsidP="00BD67F1" w:rsidRDefault="00BD67F1" w14:paraId="056352C9" w14:textId="77777777">
      <w:pPr>
        <w:rPr>
          <w:b/>
          <w:sz w:val="28"/>
        </w:rPr>
      </w:pPr>
      <w:r w:rsidRPr="009C3EC6">
        <w:rPr>
          <w:b/>
          <w:sz w:val="28"/>
        </w:rPr>
        <w:t>Hierarchical Clustering</w:t>
      </w:r>
    </w:p>
    <w:p w:rsidRPr="00F15840" w:rsidR="00BD67F1" w:rsidP="00BD67F1" w:rsidRDefault="00BD67F1" w14:paraId="4E6B966D" w14:textId="77777777"/>
    <w:p w:rsidRPr="009C3EC6" w:rsidR="00BD67F1" w:rsidP="00BD67F1" w:rsidRDefault="00BD67F1" w14:paraId="1076B04A" w14:textId="77777777">
      <w:r>
        <w:rPr>
          <w:noProof/>
          <w:color w:val="0000FF"/>
          <w:lang w:val="en-GB" w:eastAsia="en-GB"/>
        </w:rPr>
        <w:drawing>
          <wp:inline distT="0" distB="0" distL="0" distR="0" wp14:anchorId="438BD421" wp14:editId="6655CCC1">
            <wp:extent cx="2467833" cy="1960582"/>
            <wp:effectExtent l="19050" t="0" r="8667" b="0"/>
            <wp:docPr id="7" name="Obraz 7" descr="File:Hierarchical clustering simple diagram.sv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le:Hierarchical clustering simple diagram.svg">
                      <a:hlinkClick r:id="rId7"/>
                    </pic:cNvPr>
                    <pic:cNvPicPr>
                      <a:picLocks noChangeAspect="1" noChangeArrowheads="1"/>
                    </pic:cNvPicPr>
                  </pic:nvPicPr>
                  <pic:blipFill>
                    <a:blip r:embed="rId8" cstate="print"/>
                    <a:srcRect/>
                    <a:stretch>
                      <a:fillRect/>
                    </a:stretch>
                  </pic:blipFill>
                  <pic:spPr bwMode="auto">
                    <a:xfrm>
                      <a:off x="0" y="0"/>
                      <a:ext cx="2468995" cy="1961505"/>
                    </a:xfrm>
                    <a:prstGeom prst="rect">
                      <a:avLst/>
                    </a:prstGeom>
                    <a:noFill/>
                    <a:ln w="9525">
                      <a:noFill/>
                      <a:miter lim="800000"/>
                      <a:headEnd/>
                      <a:tailEnd/>
                    </a:ln>
                  </pic:spPr>
                </pic:pic>
              </a:graphicData>
            </a:graphic>
          </wp:inline>
        </w:drawing>
      </w:r>
    </w:p>
    <w:p w:rsidR="00BD67F1" w:rsidP="00BD67F1" w:rsidRDefault="00BD67F1" w14:paraId="3455AE72" w14:textId="77777777">
      <w:pPr>
        <w:rPr>
          <w:b/>
        </w:rPr>
      </w:pPr>
    </w:p>
    <w:p w:rsidRPr="006A064F" w:rsidR="00BD67F1" w:rsidP="00BD67F1" w:rsidRDefault="00BD67F1" w14:paraId="561221A8" w14:textId="77777777">
      <w:pPr>
        <w:rPr>
          <w:b/>
          <w:sz w:val="28"/>
          <w:lang w:val="en-GB"/>
        </w:rPr>
      </w:pPr>
      <w:r w:rsidRPr="006A064F">
        <w:rPr>
          <w:b/>
          <w:sz w:val="28"/>
          <w:lang w:val="en-GB"/>
        </w:rPr>
        <w:t>Partition clustering</w:t>
      </w:r>
    </w:p>
    <w:p w:rsidR="00BD67F1" w:rsidP="00BD67F1" w:rsidRDefault="00BD67F1" w14:paraId="10A2067F" w14:textId="77777777">
      <w:pPr>
        <w:jc w:val="both"/>
        <w:rPr>
          <w:lang w:val="en"/>
        </w:rPr>
      </w:pPr>
      <w:r>
        <w:rPr>
          <w:lang w:val="en"/>
        </w:rPr>
        <w:t xml:space="preserve">The </w:t>
      </w:r>
      <w:r w:rsidRPr="006A064F">
        <w:rPr>
          <w:lang w:val="en"/>
        </w:rPr>
        <w:t>k</w:t>
      </w:r>
      <w:r>
        <w:rPr>
          <w:lang w:val="en"/>
        </w:rPr>
        <w:t>-means</w:t>
      </w:r>
      <w:r w:rsidRPr="006A064F">
        <w:rPr>
          <w:lang w:val="en"/>
        </w:rPr>
        <w:t xml:space="preserve"> algorithm works as follows:</w:t>
      </w:r>
      <w:r>
        <w:rPr>
          <w:lang w:val="en"/>
        </w:rPr>
        <w:t xml:space="preserve"> </w:t>
      </w:r>
    </w:p>
    <w:p w:rsidR="00BD67F1" w:rsidP="00BD67F1" w:rsidRDefault="00BD67F1" w14:paraId="32DFEF29" w14:textId="77777777">
      <w:pPr>
        <w:jc w:val="both"/>
        <w:rPr>
          <w:lang w:val="en"/>
        </w:rPr>
      </w:pPr>
      <w:r w:rsidRPr="006A064F">
        <w:rPr>
          <w:lang w:val="en"/>
        </w:rPr>
        <w:t>•</w:t>
      </w:r>
      <w:r>
        <w:rPr>
          <w:lang w:val="en"/>
        </w:rPr>
        <w:tab/>
      </w:r>
      <w:r w:rsidRPr="006A064F">
        <w:rPr>
          <w:lang w:val="en"/>
        </w:rPr>
        <w:t>Select the number of clusters k.</w:t>
      </w:r>
    </w:p>
    <w:p w:rsidR="00BD67F1" w:rsidP="00BD67F1" w:rsidRDefault="00BD67F1" w14:paraId="53E6B423" w14:textId="77777777">
      <w:pPr>
        <w:jc w:val="both"/>
        <w:rPr>
          <w:lang w:val="en"/>
        </w:rPr>
      </w:pPr>
      <w:r w:rsidRPr="006A064F">
        <w:rPr>
          <w:lang w:val="en"/>
        </w:rPr>
        <w:t xml:space="preserve">• </w:t>
      </w:r>
      <w:r>
        <w:rPr>
          <w:lang w:val="en"/>
        </w:rPr>
        <w:tab/>
      </w:r>
      <w:r w:rsidRPr="006A064F">
        <w:rPr>
          <w:lang w:val="en"/>
        </w:rPr>
        <w:t>Randomly specify clusters or randomly select c</w:t>
      </w:r>
      <w:r>
        <w:rPr>
          <w:lang w:val="en"/>
        </w:rPr>
        <w:t>ases and treat them as clusters</w:t>
      </w:r>
    </w:p>
    <w:p w:rsidR="00BD67F1" w:rsidP="00BD67F1" w:rsidRDefault="00BD67F1" w14:paraId="54997E0D" w14:textId="77777777">
      <w:pPr>
        <w:ind w:left="700" w:hanging="700"/>
        <w:jc w:val="both"/>
        <w:rPr>
          <w:lang w:val="en"/>
        </w:rPr>
      </w:pPr>
      <w:r w:rsidRPr="006A064F">
        <w:rPr>
          <w:lang w:val="en"/>
        </w:rPr>
        <w:t xml:space="preserve">• </w:t>
      </w:r>
      <w:r>
        <w:rPr>
          <w:lang w:val="en"/>
        </w:rPr>
        <w:tab/>
      </w:r>
      <w:r w:rsidRPr="006A064F">
        <w:rPr>
          <w:lang w:val="en"/>
        </w:rPr>
        <w:t>Assign points to clusters - taking into account their shortest distance from the center of the c</w:t>
      </w:r>
      <w:r>
        <w:rPr>
          <w:lang w:val="en"/>
        </w:rPr>
        <w:t>luster</w:t>
      </w:r>
    </w:p>
    <w:p w:rsidR="00BD67F1" w:rsidP="00BD67F1" w:rsidRDefault="00BD67F1" w14:paraId="1F85A2AC" w14:textId="77777777">
      <w:pPr>
        <w:ind w:left="700" w:hanging="700"/>
        <w:jc w:val="both"/>
        <w:rPr>
          <w:lang w:val="en"/>
        </w:rPr>
      </w:pPr>
      <w:r w:rsidRPr="006A064F">
        <w:rPr>
          <w:lang w:val="en"/>
        </w:rPr>
        <w:t xml:space="preserve">• </w:t>
      </w:r>
      <w:r>
        <w:rPr>
          <w:lang w:val="en"/>
        </w:rPr>
        <w:tab/>
      </w:r>
      <w:r w:rsidRPr="006A064F">
        <w:rPr>
          <w:lang w:val="en"/>
        </w:rPr>
        <w:t>Calculate cluster centers - as the center of grav</w:t>
      </w:r>
      <w:r>
        <w:rPr>
          <w:lang w:val="en"/>
        </w:rPr>
        <w:t>ity of the points forming them.</w:t>
      </w:r>
    </w:p>
    <w:p w:rsidRPr="006A064F" w:rsidR="00BD67F1" w:rsidP="00BD67F1" w:rsidRDefault="00BD67F1" w14:paraId="64BE742D" w14:textId="77777777">
      <w:pPr>
        <w:ind w:left="700" w:hanging="700"/>
        <w:jc w:val="both"/>
        <w:rPr>
          <w:lang w:val="en"/>
        </w:rPr>
      </w:pPr>
      <w:r w:rsidRPr="4962950D">
        <w:rPr>
          <w:lang w:val="en"/>
        </w:rPr>
        <w:t xml:space="preserve">• </w:t>
      </w:r>
      <w:r w:rsidRPr="00AA3FF0">
        <w:rPr>
          <w:lang w:val="en-US"/>
        </w:rPr>
        <w:tab/>
      </w:r>
      <w:r w:rsidRPr="4962950D">
        <w:rPr>
          <w:lang w:val="en"/>
        </w:rPr>
        <w:t>Repeat the last two points until the stop condition is met (e.g. no change to assigning objects to clusters)</w:t>
      </w:r>
    </w:p>
    <w:p w:rsidRPr="006A064F" w:rsidR="00BD67F1" w:rsidP="00BD67F1" w:rsidRDefault="00BD67F1" w14:paraId="797BDE6D" w14:textId="77777777">
      <w:pPr>
        <w:rPr>
          <w:lang w:val="en-GB"/>
        </w:rPr>
      </w:pPr>
      <w:r w:rsidRPr="006A064F">
        <w:rPr>
          <w:lang w:val="en"/>
        </w:rPr>
        <w:t>How to check if the solution of the clustering process is "good"? For example, verify that it is compatible with known labels (if they are given). You can do this by counting the Randa index (n - is the number of elements of the whole set):</w:t>
      </w:r>
    </w:p>
    <w:p w:rsidR="00BD67F1" w:rsidP="00BD67F1" w:rsidRDefault="00BD67F1" w14:paraId="2010F402" w14:textId="77777777">
      <w:r>
        <w:rPr>
          <w:noProof/>
          <w:lang w:val="en-GB" w:eastAsia="en-GB"/>
        </w:rPr>
        <w:drawing>
          <wp:inline distT="0" distB="0" distL="0" distR="0" wp14:anchorId="049CEEFE" wp14:editId="138948D0">
            <wp:extent cx="2211070" cy="546100"/>
            <wp:effectExtent l="19050" t="0" r="0" b="0"/>
            <wp:docPr id="16" name="Obraz 16" descr=" R = \frac{a+b}{a+b+c+d} = \frac{a+b}{{n \choos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 R = \frac{a+b}{a+b+c+d} = \frac{a+b}{{n \choose 2 }}"/>
                    <pic:cNvPicPr>
                      <a:picLocks noChangeAspect="1" noChangeArrowheads="1"/>
                    </pic:cNvPicPr>
                  </pic:nvPicPr>
                  <pic:blipFill>
                    <a:blip r:embed="rId9" cstate="print"/>
                    <a:srcRect/>
                    <a:stretch>
                      <a:fillRect/>
                    </a:stretch>
                  </pic:blipFill>
                  <pic:spPr bwMode="auto">
                    <a:xfrm>
                      <a:off x="0" y="0"/>
                      <a:ext cx="2211070" cy="546100"/>
                    </a:xfrm>
                    <a:prstGeom prst="rect">
                      <a:avLst/>
                    </a:prstGeom>
                    <a:noFill/>
                    <a:ln w="9525">
                      <a:noFill/>
                      <a:miter lim="800000"/>
                      <a:headEnd/>
                      <a:tailEnd/>
                    </a:ln>
                  </pic:spPr>
                </pic:pic>
              </a:graphicData>
            </a:graphic>
          </wp:inline>
        </w:drawing>
      </w:r>
    </w:p>
    <w:p w:rsidRPr="006A064F" w:rsidR="00BD67F1" w:rsidP="00BD67F1" w:rsidRDefault="00BD67F1" w14:paraId="456DC6AB" w14:textId="77777777">
      <w:pPr>
        <w:spacing w:after="0" w:line="240" w:lineRule="auto"/>
        <w:rPr>
          <w:rFonts w:eastAsia="Times New Roman" w:cs="Times New Roman"/>
          <w:sz w:val="24"/>
          <w:szCs w:val="24"/>
          <w:lang w:val="en-GB" w:eastAsia="en-GB"/>
        </w:rPr>
      </w:pPr>
      <w:r w:rsidRPr="006A064F">
        <w:rPr>
          <w:rFonts w:eastAsia="Times New Roman" w:cs="Times New Roman"/>
          <w:sz w:val="24"/>
          <w:szCs w:val="24"/>
          <w:lang w:val="en" w:eastAsia="en-GB"/>
        </w:rPr>
        <w:t>a</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 same cluster in division I and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b</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se different clusters in division I and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c</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 same cluster in division I and to various in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d</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the number of pairs that belong to different clusters in division I and to the same in II</w:t>
      </w:r>
    </w:p>
    <w:p w:rsidRPr="006A064F" w:rsidR="00BD67F1" w:rsidP="00BD67F1" w:rsidRDefault="00BD67F1" w14:paraId="1F6B7513" w14:textId="77777777">
      <w:pPr>
        <w:spacing w:before="100" w:beforeAutospacing="1" w:after="100" w:afterAutospacing="1" w:line="240" w:lineRule="auto"/>
        <w:rPr>
          <w:rFonts w:ascii="Times New Roman" w:hAnsi="Times New Roman" w:eastAsia="Times New Roman" w:cs="Times New Roman"/>
          <w:lang w:val="en-GB" w:eastAsia="pl-PL"/>
        </w:rPr>
      </w:pPr>
      <w:r w:rsidRPr="006A064F">
        <w:rPr>
          <w:rFonts w:ascii="Times New Roman" w:hAnsi="Times New Roman" w:eastAsia="Times New Roman" w:cs="Times New Roman"/>
          <w:lang w:val="en-GB" w:eastAsia="pl-PL"/>
        </w:rPr>
        <w:t xml:space="preserve"> </w:t>
      </w:r>
    </w:p>
    <w:p w:rsidRPr="006A064F" w:rsidR="00BD67F1" w:rsidP="00BD67F1" w:rsidRDefault="00AA3FF0" w14:paraId="78772367" w14:textId="1ECE73F5">
      <w:pPr>
        <w:rPr>
          <w:b/>
          <w:sz w:val="28"/>
          <w:szCs w:val="28"/>
          <w:lang w:val="en-GB"/>
        </w:rPr>
      </w:pPr>
      <w:r>
        <w:rPr>
          <w:b/>
          <w:sz w:val="28"/>
          <w:szCs w:val="28"/>
          <w:lang w:val="en-GB"/>
        </w:rPr>
        <w:t>Experimental part of the lab</w:t>
      </w:r>
    </w:p>
    <w:p w:rsidRPr="00F26172" w:rsidR="00BD67F1" w:rsidP="00BD67F1" w:rsidRDefault="00BD67F1" w14:paraId="0D962DE4" w14:textId="513413B4">
      <w:pPr>
        <w:pStyle w:val="ListParagraph"/>
        <w:numPr>
          <w:ilvl w:val="0"/>
          <w:numId w:val="1"/>
        </w:numPr>
        <w:rPr>
          <w:lang w:val="en-GB"/>
        </w:rPr>
      </w:pPr>
      <w:r w:rsidRPr="15D98C3F" w:rsidR="00BD67F1">
        <w:rPr>
          <w:lang w:val="en"/>
        </w:rPr>
        <w:t>Please import the set of seeds (note: the last column is the class labels - we skip them in the clustering - but they can be used to verify the applied method) and perform clustering using the hierarchical method (Matlab: linkage function, Python’s sklearn:</w:t>
      </w:r>
      <w:r w:rsidRPr="15D98C3F" w:rsidR="0ECB752E">
        <w:rPr>
          <w:lang w:val="en"/>
        </w:rPr>
        <w:t xml:space="preserve"> lol</w:t>
      </w:r>
      <w:r w:rsidRPr="15D98C3F" w:rsidR="00BD67F1">
        <w:rPr>
          <w:lang w:val="en"/>
        </w:rPr>
        <w:t xml:space="preserve"> AgglomerativeClustering). Please, experiment with the methods of calculating the distance between clusters and make an illustration of the clustering result (Matlab: </w:t>
      </w:r>
      <w:r w:rsidRPr="15D98C3F" w:rsidR="00BD67F1">
        <w:rPr>
          <w:i w:val="1"/>
          <w:iCs w:val="1"/>
          <w:lang w:val="en"/>
        </w:rPr>
        <w:t xml:space="preserve">dendrogram </w:t>
      </w:r>
      <w:r w:rsidRPr="15D98C3F" w:rsidR="00BD67F1">
        <w:rPr>
          <w:lang w:val="en"/>
        </w:rPr>
        <w:t xml:space="preserve">function, Python: </w:t>
      </w:r>
      <w:r w:rsidRPr="15D98C3F" w:rsidR="00BD67F1">
        <w:rPr>
          <w:i w:val="1"/>
          <w:iCs w:val="1"/>
          <w:lang w:val="en"/>
        </w:rPr>
        <w:t>dendrogram</w:t>
      </w:r>
      <w:r w:rsidRPr="15D98C3F" w:rsidR="00BD67F1">
        <w:rPr>
          <w:lang w:val="en"/>
        </w:rPr>
        <w:t xml:space="preserve">, </w:t>
      </w:r>
      <w:hyperlink w:anchor="hierarchical-clustering" r:id="Raa287e1b87b548aa">
        <w:r w:rsidRPr="15D98C3F" w:rsidR="00BD67F1">
          <w:rPr>
            <w:rStyle w:val="Hyperlink"/>
            <w:lang w:val="en"/>
          </w:rPr>
          <w:t>https://scikit-learn.org/stable/modules/clustering.html#hierarchical-clustering</w:t>
        </w:r>
      </w:hyperlink>
      <w:r w:rsidRPr="15D98C3F" w:rsidR="00BD67F1">
        <w:rPr>
          <w:lang w:val="en"/>
        </w:rPr>
        <w:t>).</w:t>
      </w:r>
    </w:p>
    <w:p w:rsidRPr="00022F68" w:rsidR="00BD67F1" w:rsidP="00BD67F1" w:rsidRDefault="00BD67F1" w14:paraId="556B46E3" w14:textId="77777777">
      <w:pPr>
        <w:pStyle w:val="ListParagraph"/>
        <w:numPr>
          <w:ilvl w:val="0"/>
          <w:numId w:val="1"/>
        </w:numPr>
        <w:rPr>
          <w:lang w:val="en-GB"/>
        </w:rPr>
      </w:pPr>
      <w:r w:rsidRPr="4962950D">
        <w:rPr>
          <w:lang w:val="en"/>
        </w:rPr>
        <w:t xml:space="preserve">Find the clustering solution for the set of seeds using k-means (Matlab – </w:t>
      </w:r>
      <w:r w:rsidRPr="4962950D">
        <w:rPr>
          <w:i/>
          <w:iCs/>
          <w:lang w:val="en"/>
        </w:rPr>
        <w:t>kmeans</w:t>
      </w:r>
      <w:r w:rsidRPr="4962950D">
        <w:rPr>
          <w:lang w:val="en"/>
        </w:rPr>
        <w:t xml:space="preserve">, Python’s sklearn KMeans: </w:t>
      </w:r>
      <w:hyperlink w:anchor="k-means" r:id="rId11">
        <w:r w:rsidRPr="4962950D">
          <w:rPr>
            <w:rStyle w:val="Hyperlink"/>
            <w:lang w:val="en"/>
          </w:rPr>
          <w:t>https://scikit-learn.org/stable/modules/clustering.html#k-means</w:t>
        </w:r>
      </w:hyperlink>
      <w:r w:rsidRPr="4962950D">
        <w:rPr>
          <w:lang w:val="en"/>
        </w:rPr>
        <w:t>) on a set with 7 attributes and on a set reduced using PCA (up to 2 dimensions). Is the result better (in the sense of the value of the Rand index closer to 1 - when we count it against the class labels?)</w:t>
      </w:r>
    </w:p>
    <w:p w:rsidR="00BD67F1" w:rsidP="00BD67F1" w:rsidRDefault="00BD67F1" w14:paraId="0F8B621C" w14:textId="77777777">
      <w:pPr>
        <w:spacing w:after="0" w:line="240" w:lineRule="auto"/>
        <w:rPr>
          <w:rFonts w:eastAsia="Times New Roman" w:cs="Times New Roman"/>
          <w:sz w:val="24"/>
          <w:szCs w:val="24"/>
          <w:lang w:val="en" w:eastAsia="en-GB"/>
        </w:rPr>
      </w:pPr>
      <w:r w:rsidRPr="00FC6EBE">
        <w:rPr>
          <w:rFonts w:eastAsia="Times New Roman" w:cs="Times New Roman"/>
          <w:sz w:val="24"/>
          <w:szCs w:val="24"/>
          <w:lang w:val="en" w:eastAsia="en-GB"/>
        </w:rPr>
        <w:t>Hint (calculating the Rand index): compare the cluster labels' vector obtained as a result of k-means (division I) with the last, omitted, column of seeds set (division II) - iteratively checking individual elements according to the above defined criteria and counting a and b.</w:t>
      </w:r>
    </w:p>
    <w:p w:rsidRPr="00FC6EBE" w:rsidR="00BD67F1" w:rsidP="00BD67F1" w:rsidRDefault="00BD67F1" w14:paraId="713F985F" w14:textId="77777777">
      <w:pPr>
        <w:spacing w:after="0" w:line="240" w:lineRule="auto"/>
        <w:rPr>
          <w:rFonts w:eastAsia="Times New Roman" w:cs="Times New Roman"/>
          <w:sz w:val="24"/>
          <w:szCs w:val="24"/>
          <w:lang w:val="en-GB" w:eastAsia="en-GB"/>
        </w:rPr>
      </w:pPr>
      <w:r>
        <w:rPr>
          <w:rFonts w:eastAsia="Times New Roman" w:cs="Times New Roman"/>
          <w:sz w:val="24"/>
          <w:szCs w:val="24"/>
          <w:lang w:val="en-GB" w:eastAsia="en-GB"/>
        </w:rPr>
        <w:t xml:space="preserve">Python: </w:t>
      </w:r>
      <w:hyperlink w:history="1" r:id="rId12">
        <w:r w:rsidRPr="00F3158F">
          <w:rPr>
            <w:rStyle w:val="Hyperlink"/>
            <w:rFonts w:eastAsia="Times New Roman" w:cs="Times New Roman"/>
            <w:sz w:val="24"/>
            <w:szCs w:val="24"/>
            <w:lang w:val="en-GB" w:eastAsia="en-GB"/>
          </w:rPr>
          <w:t>https://stackoverflow.com/questions/49586742/rand-index-function-clustering-performance-evaluation</w:t>
        </w:r>
      </w:hyperlink>
      <w:r>
        <w:rPr>
          <w:rFonts w:eastAsia="Times New Roman" w:cs="Times New Roman"/>
          <w:sz w:val="24"/>
          <w:szCs w:val="24"/>
          <w:lang w:val="en-GB" w:eastAsia="en-GB"/>
        </w:rPr>
        <w:t xml:space="preserve"> </w:t>
      </w:r>
    </w:p>
    <w:p w:rsidRPr="00FC6EBE" w:rsidR="00BD67F1" w:rsidP="00BD67F1" w:rsidRDefault="00BD67F1" w14:paraId="2FC56A4D" w14:textId="77777777">
      <w:pPr>
        <w:rPr>
          <w:lang w:val="en-GB"/>
        </w:rPr>
      </w:pPr>
      <w:r>
        <w:rPr>
          <w:lang w:val="en-GB"/>
        </w:rPr>
        <w:t xml:space="preserve">Matlab: </w:t>
      </w:r>
      <w:hyperlink w:history="1" r:id="rId13">
        <w:r w:rsidRPr="00F3158F">
          <w:rPr>
            <w:rStyle w:val="Hyperlink"/>
            <w:lang w:val="en-GB"/>
          </w:rPr>
          <w:t>https://www.mathworks.com/matlabcentral/mlc-downloads/downloads/submissions/13916/versions/3/previews/valid_RandIndex.m/index.html</w:t>
        </w:r>
      </w:hyperlink>
      <w:r>
        <w:rPr>
          <w:lang w:val="en-GB"/>
        </w:rPr>
        <w:t xml:space="preserve"> </w:t>
      </w:r>
    </w:p>
    <w:p w:rsidRPr="00AA3FF0" w:rsidR="00736CAE" w:rsidRDefault="00736CAE" w14:paraId="0BE8C955" w14:textId="77777777">
      <w:pPr>
        <w:rPr>
          <w:lang w:val="en-US"/>
        </w:rPr>
      </w:pPr>
    </w:p>
    <w:sectPr w:rsidRPr="00AA3FF0" w:rsidR="00736CAE" w:rsidSect="001660D7">
      <w:headerReference w:type="default" r:id="rId14"/>
      <w:footerReference w:type="even" r:id="rId15"/>
      <w:footerReference w:type="default" r:id="rId16"/>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23C8" w:rsidRDefault="008B23C8" w14:paraId="29DC2312" w14:textId="77777777">
      <w:pPr>
        <w:spacing w:after="0" w:line="240" w:lineRule="auto"/>
      </w:pPr>
      <w:r>
        <w:separator/>
      </w:r>
    </w:p>
  </w:endnote>
  <w:endnote w:type="continuationSeparator" w:id="0">
    <w:p w:rsidR="008B23C8" w:rsidRDefault="008B23C8" w14:paraId="3AE503B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60D7" w:rsidP="00B63FAB" w:rsidRDefault="00BD67F1" w14:paraId="1D24551C" w14:textId="77777777">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660D7" w:rsidP="001660D7" w:rsidRDefault="008B23C8" w14:paraId="15E1CD9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60D7" w:rsidP="00B63FAB" w:rsidRDefault="00BD67F1" w14:paraId="37308B0B" w14:textId="77777777">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1660D7" w:rsidP="001660D7" w:rsidRDefault="008B23C8" w14:paraId="5C52EFB3"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23C8" w:rsidRDefault="008B23C8" w14:paraId="64E96977" w14:textId="77777777">
      <w:pPr>
        <w:spacing w:after="0" w:line="240" w:lineRule="auto"/>
      </w:pPr>
      <w:r>
        <w:separator/>
      </w:r>
    </w:p>
  </w:footnote>
  <w:footnote w:type="continuationSeparator" w:id="0">
    <w:p w:rsidR="008B23C8" w:rsidRDefault="008B23C8" w14:paraId="6BAEFD6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9793F" w:rsidP="00A9250E" w:rsidRDefault="00BD67F1" w14:paraId="14BB126E" w14:textId="77777777">
    <w:pPr>
      <w:jc w:val="right"/>
    </w:pPr>
    <w:r w:rsidRPr="0099793F">
      <w:t>Szymon Łukasik</w:t>
    </w:r>
    <w:r>
      <w:br/>
    </w:r>
    <w:hyperlink w:history="1" r:id="rId1">
      <w:r w:rsidRPr="00725C01">
        <w:rPr>
          <w:rStyle w:val="Hyperlink"/>
        </w:rPr>
        <w:t>slukasik@agh.edu.pl</w:t>
      </w:r>
    </w:hyperlink>
    <w:r>
      <w:br/>
    </w:r>
    <w:hyperlink w:history="1" r:id="rId2">
      <w:r w:rsidRPr="00725C01">
        <w:rPr>
          <w:rStyle w:val="Hyperlink"/>
        </w:rPr>
        <w:t>home.agh.edu.pl/~slukasik</w:t>
      </w:r>
    </w:hyperlink>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76B84"/>
    <w:multiLevelType w:val="hybridMultilevel"/>
    <w:tmpl w:val="E7B490E4"/>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num w:numId="1" w16cid:durableId="169846042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DS1NDQyMzO2sLBU0lEKTi0uzszPAykwrAUAMZMM/CwAAAA="/>
  </w:docVars>
  <w:rsids>
    <w:rsidRoot w:val="00BD67F1"/>
    <w:rsid w:val="00357E9A"/>
    <w:rsid w:val="00736CAE"/>
    <w:rsid w:val="00890F6D"/>
    <w:rsid w:val="008B23C8"/>
    <w:rsid w:val="00AA3FF0"/>
    <w:rsid w:val="00BD67F1"/>
    <w:rsid w:val="00C51BAD"/>
    <w:rsid w:val="0ECB752E"/>
    <w:rsid w:val="15D98C3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BBAB3"/>
  <w15:chartTrackingRefBased/>
  <w15:docId w15:val="{99D93F0A-8010-452A-8E30-55056D96904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67F1"/>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D67F1"/>
    <w:pPr>
      <w:ind w:left="720"/>
      <w:contextualSpacing/>
    </w:pPr>
  </w:style>
  <w:style w:type="paragraph" w:styleId="Footer">
    <w:name w:val="footer"/>
    <w:basedOn w:val="Normal"/>
    <w:link w:val="FooterChar"/>
    <w:uiPriority w:val="99"/>
    <w:unhideWhenUsed/>
    <w:rsid w:val="00BD67F1"/>
    <w:pPr>
      <w:tabs>
        <w:tab w:val="center" w:pos="4536"/>
        <w:tab w:val="right" w:pos="9072"/>
      </w:tabs>
      <w:spacing w:after="0" w:line="240" w:lineRule="auto"/>
    </w:pPr>
  </w:style>
  <w:style w:type="character" w:styleId="FooterChar" w:customStyle="1">
    <w:name w:val="Footer Char"/>
    <w:basedOn w:val="DefaultParagraphFont"/>
    <w:link w:val="Footer"/>
    <w:uiPriority w:val="99"/>
    <w:rsid w:val="00BD67F1"/>
  </w:style>
  <w:style w:type="character" w:styleId="Hyperlink">
    <w:name w:val="Hyperlink"/>
    <w:basedOn w:val="DefaultParagraphFont"/>
    <w:uiPriority w:val="99"/>
    <w:unhideWhenUsed/>
    <w:rsid w:val="00BD67F1"/>
    <w:rPr>
      <w:color w:val="0563C1" w:themeColor="hyperlink"/>
      <w:u w:val="single"/>
    </w:rPr>
  </w:style>
  <w:style w:type="character" w:styleId="PageNumber">
    <w:name w:val="page number"/>
    <w:basedOn w:val="DefaultParagraphFont"/>
    <w:uiPriority w:val="99"/>
    <w:semiHidden/>
    <w:unhideWhenUsed/>
    <w:rsid w:val="00BD6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www.mathworks.com/matlabcentral/mlc-downloads/downloads/submissions/13916/versions/3/previews/valid_RandIndex.m/index.html"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customXml" Target="../customXml/item3.xml" Id="rId21" /><Relationship Type="http://schemas.openxmlformats.org/officeDocument/2006/relationships/hyperlink" Target="http://upload.wikimedia.org/wikipedia/commons/a/ad/Hierarchical_clustering_simple_diagram.svg" TargetMode="External" Id="rId7" /><Relationship Type="http://schemas.openxmlformats.org/officeDocument/2006/relationships/hyperlink" Target="https://stackoverflow.com/questions/49586742/rand-index-function-clustering-performance-evaluation"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2.xml" Id="rId16" /><Relationship Type="http://schemas.openxmlformats.org/officeDocument/2006/relationships/customXml" Target="../customXml/item2.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scikit-learn.org/stable/modules/clustering.html" TargetMode="External"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customXml" Target="../customXml/item1.xml" Id="rId19"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header" Target="header1.xml" Id="rId14" /><Relationship Type="http://schemas.openxmlformats.org/officeDocument/2006/relationships/hyperlink" Target="https://scikit-learn.org/stable/modules/clustering.html" TargetMode="External" Id="Raa287e1b87b548aa" /></Relationships>
</file>

<file path=word/_rels/header1.xml.rels><?xml version="1.0" encoding="UTF-8" standalone="yes"?>
<Relationships xmlns="http://schemas.openxmlformats.org/package/2006/relationships"><Relationship Id="rId2" Type="http://schemas.openxmlformats.org/officeDocument/2006/relationships/hyperlink" Target="http://home.agh.edu.pl/~slukasik" TargetMode="External"/><Relationship Id="rId1" Type="http://schemas.openxmlformats.org/officeDocument/2006/relationships/hyperlink" Target="mailto:slukasik@agh.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E99A309C95772418B8D35D5BFD10E52" ma:contentTypeVersion="3" ma:contentTypeDescription="Utwórz nowy dokument." ma:contentTypeScope="" ma:versionID="8e976ce257360e2ff8ac83b8fb873aca">
  <xsd:schema xmlns:xsd="http://www.w3.org/2001/XMLSchema" xmlns:xs="http://www.w3.org/2001/XMLSchema" xmlns:p="http://schemas.microsoft.com/office/2006/metadata/properties" xmlns:ns2="8ba64577-359b-4435-8a4b-8e50aab7a03a" targetNamespace="http://schemas.microsoft.com/office/2006/metadata/properties" ma:root="true" ma:fieldsID="1fda369e62557c37f3bbcc9b2420f0e4" ns2:_="">
    <xsd:import namespace="8ba64577-359b-4435-8a4b-8e50aab7a03a"/>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a64577-359b-4435-8a4b-8e50aab7a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4FC560-1131-4237-B65A-41AA8AE23854}"/>
</file>

<file path=customXml/itemProps2.xml><?xml version="1.0" encoding="utf-8"?>
<ds:datastoreItem xmlns:ds="http://schemas.openxmlformats.org/officeDocument/2006/customXml" ds:itemID="{579E852C-8C4B-4A1C-964A-09C94D6B1287}"/>
</file>

<file path=customXml/itemProps3.xml><?xml version="1.0" encoding="utf-8"?>
<ds:datastoreItem xmlns:ds="http://schemas.openxmlformats.org/officeDocument/2006/customXml" ds:itemID="{37D7F9D2-08A7-4933-A08D-CE86FB9B53B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Lukasik</dc:creator>
  <cp:keywords/>
  <dc:description/>
  <cp:lastModifiedBy>Glib Bersutskyi</cp:lastModifiedBy>
  <cp:revision>3</cp:revision>
  <dcterms:created xsi:type="dcterms:W3CDTF">2022-04-20T20:57:00Z</dcterms:created>
  <dcterms:modified xsi:type="dcterms:W3CDTF">2023-12-01T11: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99A309C95772418B8D35D5BFD10E52</vt:lpwstr>
  </property>
</Properties>
</file>